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DA81A4" w14:textId="77777777" w:rsidR="00927199" w:rsidRPr="00F41973" w:rsidRDefault="00927199" w:rsidP="009271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F41973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="008404A0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Pr="00927199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Preschool anxiety: separation anxiety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79"/>
        <w:gridCol w:w="6917"/>
      </w:tblGrid>
      <w:tr w:rsidR="00927199" w:rsidRPr="00F41973" w14:paraId="0ADA81A7" w14:textId="77777777" w:rsidTr="008D71C4">
        <w:tc>
          <w:tcPr>
            <w:tcW w:w="1379" w:type="dxa"/>
            <w:shd w:val="clear" w:color="auto" w:fill="auto"/>
          </w:tcPr>
          <w:p w14:paraId="0ADA81A5" w14:textId="77777777" w:rsidR="00927199" w:rsidRPr="00F41973" w:rsidRDefault="00927199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6917" w:type="dxa"/>
            <w:shd w:val="clear" w:color="auto" w:fill="auto"/>
          </w:tcPr>
          <w:p w14:paraId="0ADA81A6" w14:textId="77777777" w:rsidR="00927199" w:rsidRPr="00F41973" w:rsidRDefault="00927199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romoting calmness, harmony, resilience</w:t>
            </w:r>
          </w:p>
        </w:tc>
      </w:tr>
      <w:tr w:rsidR="00927199" w:rsidRPr="00F41973" w14:paraId="0ADA81AA" w14:textId="77777777" w:rsidTr="008D71C4">
        <w:tc>
          <w:tcPr>
            <w:tcW w:w="1379" w:type="dxa"/>
            <w:shd w:val="clear" w:color="auto" w:fill="auto"/>
          </w:tcPr>
          <w:p w14:paraId="0ADA81A8" w14:textId="77777777" w:rsidR="00927199" w:rsidRPr="00F41973" w:rsidRDefault="00927199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6917" w:type="dxa"/>
            <w:shd w:val="clear" w:color="auto" w:fill="auto"/>
          </w:tcPr>
          <w:p w14:paraId="0ADA81A9" w14:textId="77777777" w:rsidR="00927199" w:rsidRPr="00F41973" w:rsidRDefault="00927199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r, irritability, nervousness</w:t>
            </w:r>
          </w:p>
        </w:tc>
      </w:tr>
      <w:tr w:rsidR="00927199" w:rsidRPr="00F41973" w14:paraId="0ADA81AD" w14:textId="77777777" w:rsidTr="008D71C4">
        <w:tc>
          <w:tcPr>
            <w:tcW w:w="1379" w:type="dxa"/>
            <w:shd w:val="clear" w:color="auto" w:fill="auto"/>
          </w:tcPr>
          <w:p w14:paraId="0ADA81AB" w14:textId="77777777" w:rsidR="00927199" w:rsidRPr="00F41973" w:rsidRDefault="00927199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6917" w:type="dxa"/>
            <w:shd w:val="clear" w:color="auto" w:fill="auto"/>
          </w:tcPr>
          <w:p w14:paraId="0ADA81AC" w14:textId="77777777" w:rsidR="00927199" w:rsidRPr="00CD584D" w:rsidRDefault="00927199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Family</w:t>
            </w:r>
          </w:p>
        </w:tc>
      </w:tr>
      <w:tr w:rsidR="00927199" w:rsidRPr="00F41973" w14:paraId="0ADA81B0" w14:textId="77777777" w:rsidTr="008D71C4">
        <w:tc>
          <w:tcPr>
            <w:tcW w:w="1379" w:type="dxa"/>
            <w:shd w:val="clear" w:color="auto" w:fill="auto"/>
          </w:tcPr>
          <w:p w14:paraId="0ADA81AE" w14:textId="77777777" w:rsidR="00927199" w:rsidRPr="00F41973" w:rsidRDefault="00927199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6917" w:type="dxa"/>
            <w:shd w:val="clear" w:color="auto" w:fill="auto"/>
          </w:tcPr>
          <w:p w14:paraId="0ADA81AF" w14:textId="77777777" w:rsidR="00927199" w:rsidRPr="00CD584D" w:rsidRDefault="00927199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Parents</w:t>
            </w:r>
          </w:p>
        </w:tc>
      </w:tr>
      <w:tr w:rsidR="00927199" w:rsidRPr="00F41973" w14:paraId="0ADA81B3" w14:textId="77777777" w:rsidTr="008D71C4">
        <w:tc>
          <w:tcPr>
            <w:tcW w:w="1379" w:type="dxa"/>
            <w:shd w:val="clear" w:color="auto" w:fill="auto"/>
          </w:tcPr>
          <w:p w14:paraId="0ADA81B1" w14:textId="77777777" w:rsidR="00927199" w:rsidRPr="00F41973" w:rsidRDefault="00927199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6917" w:type="dxa"/>
            <w:shd w:val="clear" w:color="auto" w:fill="auto"/>
          </w:tcPr>
          <w:p w14:paraId="0ADA81B2" w14:textId="77777777" w:rsidR="00927199" w:rsidRPr="00F41973" w:rsidRDefault="00927199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5 </w:t>
            </w: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8D71C4" w:rsidRPr="00F41973" w14:paraId="0ADA81B6" w14:textId="77777777" w:rsidTr="008D71C4">
        <w:tc>
          <w:tcPr>
            <w:tcW w:w="1379" w:type="dxa"/>
            <w:shd w:val="clear" w:color="auto" w:fill="auto"/>
          </w:tcPr>
          <w:p w14:paraId="0ADA81B4" w14:textId="77777777" w:rsidR="008D71C4" w:rsidRPr="00F41973" w:rsidRDefault="008D71C4" w:rsidP="008D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6917" w:type="dxa"/>
            <w:shd w:val="clear" w:color="auto" w:fill="auto"/>
          </w:tcPr>
          <w:p w14:paraId="0ADA81B5" w14:textId="77777777" w:rsidR="008D71C4" w:rsidRPr="005E7E6B" w:rsidRDefault="008D71C4" w:rsidP="008D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64</w:t>
            </w:r>
          </w:p>
        </w:tc>
      </w:tr>
      <w:tr w:rsidR="008D71C4" w:rsidRPr="00F41973" w14:paraId="0ADA81B9" w14:textId="77777777" w:rsidTr="008D71C4">
        <w:tc>
          <w:tcPr>
            <w:tcW w:w="1379" w:type="dxa"/>
            <w:shd w:val="clear" w:color="auto" w:fill="auto"/>
          </w:tcPr>
          <w:p w14:paraId="0ADA81B7" w14:textId="77777777" w:rsidR="008D71C4" w:rsidRPr="00F41973" w:rsidRDefault="008D71C4" w:rsidP="008D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6917" w:type="dxa"/>
            <w:shd w:val="clear" w:color="auto" w:fill="auto"/>
          </w:tcPr>
          <w:p w14:paraId="0ADA81B8" w14:textId="77777777" w:rsidR="008D71C4" w:rsidRPr="005E7E6B" w:rsidRDefault="008D71C4" w:rsidP="008D71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E7E6B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Leung, Grace Suk Man, King Chi Yau, and Suet Ying Yuen. 2018. “Validation of the Preschool Anxiety Scale-Traditional Chinese (PAS-TC) in Hong Kong.” </w:t>
            </w:r>
            <w:r w:rsidRPr="005E7E6B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>Applied Research in Quality of Life</w:t>
            </w:r>
            <w:r w:rsidRPr="005E7E6B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 14(2):359-373.</w:t>
            </w:r>
          </w:p>
        </w:tc>
      </w:tr>
    </w:tbl>
    <w:p w14:paraId="0ADA81BA" w14:textId="77777777" w:rsidR="00927199" w:rsidRPr="00F41973" w:rsidRDefault="00927199" w:rsidP="009271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14:paraId="0ADA81BB" w14:textId="352B1E3A" w:rsidR="00927199" w:rsidRDefault="00927199" w:rsidP="009271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F41973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="008404A0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Pr="00927199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>Preschool anxiety: separation anxiety</w:t>
      </w:r>
    </w:p>
    <w:p w14:paraId="523368BE" w14:textId="35F1520D" w:rsidR="005131AE" w:rsidRDefault="005131AE" w:rsidP="009271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5"/>
        <w:gridCol w:w="903"/>
        <w:gridCol w:w="1113"/>
        <w:gridCol w:w="1234"/>
        <w:gridCol w:w="1113"/>
        <w:gridCol w:w="1518"/>
      </w:tblGrid>
      <w:tr w:rsidR="005131AE" w:rsidRPr="00F41973" w14:paraId="1A477331" w14:textId="77777777" w:rsidTr="00E14703">
        <w:tc>
          <w:tcPr>
            <w:tcW w:w="2415" w:type="dxa"/>
            <w:shd w:val="clear" w:color="auto" w:fill="auto"/>
          </w:tcPr>
          <w:p w14:paraId="201C8713" w14:textId="77777777" w:rsidR="005131AE" w:rsidRPr="00F41973" w:rsidRDefault="005131A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Response</w:t>
            </w:r>
          </w:p>
        </w:tc>
        <w:tc>
          <w:tcPr>
            <w:tcW w:w="903" w:type="dxa"/>
            <w:shd w:val="clear" w:color="auto" w:fill="auto"/>
          </w:tcPr>
          <w:p w14:paraId="01769E80" w14:textId="77777777" w:rsidR="005131AE" w:rsidRPr="00F41973" w:rsidRDefault="005131A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No</w:t>
            </w:r>
          </w:p>
        </w:tc>
        <w:tc>
          <w:tcPr>
            <w:tcW w:w="1113" w:type="dxa"/>
            <w:shd w:val="clear" w:color="auto" w:fill="auto"/>
          </w:tcPr>
          <w:p w14:paraId="3EAB49A0" w14:textId="77777777" w:rsidR="005131AE" w:rsidRPr="00F41973" w:rsidRDefault="005131A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kern w:val="2"/>
                <w:sz w:val="24"/>
                <w:szCs w:val="24"/>
                <w:lang w:eastAsia="zh-TW"/>
              </w:rPr>
              <w:t>Rather little</w:t>
            </w:r>
          </w:p>
        </w:tc>
        <w:tc>
          <w:tcPr>
            <w:tcW w:w="1234" w:type="dxa"/>
            <w:shd w:val="clear" w:color="auto" w:fill="auto"/>
          </w:tcPr>
          <w:p w14:paraId="4C3450A6" w14:textId="77777777" w:rsidR="005131AE" w:rsidRPr="00F41973" w:rsidRDefault="005131A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Average</w:t>
            </w:r>
          </w:p>
        </w:tc>
        <w:tc>
          <w:tcPr>
            <w:tcW w:w="1113" w:type="dxa"/>
            <w:shd w:val="clear" w:color="auto" w:fill="auto"/>
          </w:tcPr>
          <w:p w14:paraId="0E06C73A" w14:textId="77777777" w:rsidR="005131AE" w:rsidRPr="00F41973" w:rsidRDefault="005131A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Rather a lot</w:t>
            </w:r>
          </w:p>
        </w:tc>
        <w:tc>
          <w:tcPr>
            <w:tcW w:w="1518" w:type="dxa"/>
            <w:shd w:val="clear" w:color="auto" w:fill="auto"/>
          </w:tcPr>
          <w:p w14:paraId="3515A428" w14:textId="77777777" w:rsidR="005131AE" w:rsidRPr="00F41973" w:rsidRDefault="005131A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Very much</w:t>
            </w:r>
          </w:p>
        </w:tc>
      </w:tr>
      <w:tr w:rsidR="005131AE" w:rsidRPr="00F41973" w14:paraId="214FDA34" w14:textId="77777777" w:rsidTr="00E14703">
        <w:tc>
          <w:tcPr>
            <w:tcW w:w="2415" w:type="dxa"/>
            <w:shd w:val="clear" w:color="auto" w:fill="auto"/>
          </w:tcPr>
          <w:p w14:paraId="421ADE6A" w14:textId="021BCE3D" w:rsidR="005131AE" w:rsidRPr="00F41973" w:rsidRDefault="005131A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Score for Items </w:t>
            </w:r>
            <w:r>
              <w:rPr>
                <w:rFonts w:ascii="Times New Roman" w:eastAsia="PMingLiU" w:hAnsi="Times New Roman"/>
                <w:color w:val="000000"/>
                <w:szCs w:val="24"/>
              </w:rPr>
              <w:t>1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 – </w:t>
            </w:r>
            <w:r w:rsidRPr="005131AE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903" w:type="dxa"/>
            <w:shd w:val="clear" w:color="auto" w:fill="auto"/>
          </w:tcPr>
          <w:p w14:paraId="1BD36A84" w14:textId="77777777" w:rsidR="005131AE" w:rsidRPr="00F41973" w:rsidRDefault="005131A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113" w:type="dxa"/>
            <w:shd w:val="clear" w:color="auto" w:fill="auto"/>
          </w:tcPr>
          <w:p w14:paraId="18AA13E9" w14:textId="77777777" w:rsidR="005131AE" w:rsidRPr="00F41973" w:rsidRDefault="005131A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34" w:type="dxa"/>
            <w:shd w:val="clear" w:color="auto" w:fill="auto"/>
          </w:tcPr>
          <w:p w14:paraId="4FCA8FD6" w14:textId="77777777" w:rsidR="005131AE" w:rsidRPr="00F41973" w:rsidRDefault="005131A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113" w:type="dxa"/>
            <w:shd w:val="clear" w:color="auto" w:fill="auto"/>
          </w:tcPr>
          <w:p w14:paraId="28FCD571" w14:textId="77777777" w:rsidR="005131AE" w:rsidRPr="00F41973" w:rsidRDefault="005131A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518" w:type="dxa"/>
            <w:shd w:val="clear" w:color="auto" w:fill="auto"/>
          </w:tcPr>
          <w:p w14:paraId="06951B95" w14:textId="77777777" w:rsidR="005131AE" w:rsidRPr="00F41973" w:rsidRDefault="005131AE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00</w:t>
            </w:r>
          </w:p>
        </w:tc>
      </w:tr>
    </w:tbl>
    <w:p w14:paraId="05E588B4" w14:textId="77777777" w:rsidR="005131AE" w:rsidRDefault="005131AE" w:rsidP="009271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</w:pPr>
      <w:bookmarkStart w:id="0" w:name="_GoBack"/>
      <w:bookmarkEnd w:id="0"/>
    </w:p>
    <w:p w14:paraId="0ADA81BC" w14:textId="77777777" w:rsidR="008D71C4" w:rsidRPr="008B0D0E" w:rsidRDefault="008D71C4" w:rsidP="008D71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8D71C4" w:rsidRPr="008B0D0E" w14:paraId="0ADA81BF" w14:textId="77777777" w:rsidTr="00FB30C6">
        <w:tc>
          <w:tcPr>
            <w:tcW w:w="3433" w:type="dxa"/>
            <w:shd w:val="clear" w:color="auto" w:fill="auto"/>
          </w:tcPr>
          <w:p w14:paraId="0ADA81BD" w14:textId="77777777" w:rsidR="008D71C4" w:rsidRPr="008B0D0E" w:rsidRDefault="008D71C4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4863" w:type="dxa"/>
            <w:shd w:val="clear" w:color="auto" w:fill="auto"/>
          </w:tcPr>
          <w:p w14:paraId="0ADA81BE" w14:textId="77777777" w:rsidR="008D71C4" w:rsidRPr="008B0D0E" w:rsidRDefault="008D71C4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ction</w:t>
            </w:r>
          </w:p>
        </w:tc>
      </w:tr>
      <w:tr w:rsidR="008D71C4" w:rsidRPr="008B0D0E" w14:paraId="0ADA81C2" w14:textId="77777777" w:rsidTr="00FB30C6">
        <w:tc>
          <w:tcPr>
            <w:tcW w:w="3433" w:type="dxa"/>
            <w:shd w:val="clear" w:color="auto" w:fill="auto"/>
          </w:tcPr>
          <w:p w14:paraId="0ADA81C0" w14:textId="77777777" w:rsidR="008D71C4" w:rsidRPr="008B0D0E" w:rsidRDefault="008D71C4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A81C1" w14:textId="77777777" w:rsidR="008D71C4" w:rsidRPr="00960877" w:rsidRDefault="008D71C4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960877"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 xml:space="preserve">Great concern for prevention </w:t>
            </w:r>
          </w:p>
        </w:tc>
      </w:tr>
      <w:tr w:rsidR="008D71C4" w:rsidRPr="008B0D0E" w14:paraId="0ADA81C5" w14:textId="77777777" w:rsidTr="00FB30C6">
        <w:tc>
          <w:tcPr>
            <w:tcW w:w="3433" w:type="dxa"/>
            <w:shd w:val="clear" w:color="auto" w:fill="auto"/>
          </w:tcPr>
          <w:p w14:paraId="0ADA81C3" w14:textId="77777777" w:rsidR="008D71C4" w:rsidRPr="008B0D0E" w:rsidRDefault="008D71C4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A81C4" w14:textId="77777777" w:rsidR="008D71C4" w:rsidRPr="00960877" w:rsidRDefault="008D71C4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960877"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Some concern for prevention</w:t>
            </w:r>
          </w:p>
        </w:tc>
      </w:tr>
      <w:tr w:rsidR="008D71C4" w:rsidRPr="008B0D0E" w14:paraId="0ADA81C8" w14:textId="77777777" w:rsidTr="00FB30C6">
        <w:tc>
          <w:tcPr>
            <w:tcW w:w="3433" w:type="dxa"/>
            <w:shd w:val="clear" w:color="auto" w:fill="auto"/>
          </w:tcPr>
          <w:p w14:paraId="0ADA81C6" w14:textId="77777777" w:rsidR="008D71C4" w:rsidRPr="008B0D0E" w:rsidRDefault="008D71C4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A81C7" w14:textId="77777777" w:rsidR="008D71C4" w:rsidRPr="00960877" w:rsidRDefault="008D71C4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960877"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Appreciation</w:t>
            </w:r>
          </w:p>
        </w:tc>
      </w:tr>
    </w:tbl>
    <w:p w14:paraId="0ADA81C9" w14:textId="77777777" w:rsidR="008D71C4" w:rsidRDefault="008D71C4" w:rsidP="008D71C4"/>
    <w:p w14:paraId="0ADA81CA" w14:textId="77777777" w:rsidR="00AE5620" w:rsidRDefault="005131AE" w:rsidP="008D71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</w:pPr>
    </w:p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DA81CD" w14:textId="77777777" w:rsidR="00BC529F" w:rsidRDefault="00BC529F" w:rsidP="00927199">
      <w:r>
        <w:separator/>
      </w:r>
    </w:p>
  </w:endnote>
  <w:endnote w:type="continuationSeparator" w:id="0">
    <w:p w14:paraId="0ADA81CE" w14:textId="77777777" w:rsidR="00BC529F" w:rsidRDefault="00BC529F" w:rsidP="009271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DA81CB" w14:textId="77777777" w:rsidR="00BC529F" w:rsidRDefault="00BC529F" w:rsidP="00927199">
      <w:r>
        <w:separator/>
      </w:r>
    </w:p>
  </w:footnote>
  <w:footnote w:type="continuationSeparator" w:id="0">
    <w:p w14:paraId="0ADA81CC" w14:textId="77777777" w:rsidR="00BC529F" w:rsidRDefault="00BC529F" w:rsidP="0092719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zE2NTMxNLc0M7VQ0lEKTi0uzszPAykwrAUA2RduOSwAAAA="/>
  </w:docVars>
  <w:rsids>
    <w:rsidRoot w:val="002D4CE3"/>
    <w:rsid w:val="002D4CE3"/>
    <w:rsid w:val="003D4FB3"/>
    <w:rsid w:val="004262A5"/>
    <w:rsid w:val="005131AE"/>
    <w:rsid w:val="008404A0"/>
    <w:rsid w:val="008D71C4"/>
    <w:rsid w:val="00924431"/>
    <w:rsid w:val="00927199"/>
    <w:rsid w:val="00B660B7"/>
    <w:rsid w:val="00BC5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DA81A4"/>
  <w15:chartTrackingRefBased/>
  <w15:docId w15:val="{2DE5010A-3CC3-4AB1-957D-05D5AE4FB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7199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7199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927199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27199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927199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927199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271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2</Words>
  <Characters>644</Characters>
  <Application>Microsoft Office Word</Application>
  <DocSecurity>0</DocSecurity>
  <Lines>5</Lines>
  <Paragraphs>1</Paragraphs>
  <ScaleCrop>false</ScaleCrop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 (SWK)</cp:lastModifiedBy>
  <cp:revision>5</cp:revision>
  <dcterms:created xsi:type="dcterms:W3CDTF">2020-11-24T07:52:00Z</dcterms:created>
  <dcterms:modified xsi:type="dcterms:W3CDTF">2021-01-07T03:42:00Z</dcterms:modified>
</cp:coreProperties>
</file>